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627516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2751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</w:p>
        </w:tc>
      </w:tr>
      <w:tr w:rsidR="0000007A" w:rsidRPr="00627516" w14:paraId="127EAD7E" w14:textId="77777777" w:rsidTr="002E33D3">
        <w:trPr>
          <w:trHeight w:val="201"/>
        </w:trPr>
        <w:tc>
          <w:tcPr>
            <w:tcW w:w="1234" w:type="pct"/>
          </w:tcPr>
          <w:p w14:paraId="3C159AA5" w14:textId="77777777" w:rsidR="0000007A" w:rsidRPr="0062751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2751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2751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3F7A990" w:rsidR="0000007A" w:rsidRPr="00627516" w:rsidRDefault="003D203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="004542CB" w:rsidRPr="00627516">
                <w:rPr>
                  <w:rStyle w:val="Hyperlink"/>
                  <w:rFonts w:ascii="Arial" w:hAnsi="Arial" w:cs="Arial"/>
                  <w:sz w:val="20"/>
                  <w:szCs w:val="20"/>
                </w:rPr>
                <w:t>Current Research Progress in Agricultural Sciences</w:t>
              </w:r>
            </w:hyperlink>
          </w:p>
        </w:tc>
      </w:tr>
      <w:tr w:rsidR="0000007A" w:rsidRPr="00627516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62751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2751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3891AFB" w:rsidR="0000007A" w:rsidRPr="0062751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275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275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275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542CB" w:rsidRPr="006275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1368</w:t>
            </w:r>
          </w:p>
        </w:tc>
      </w:tr>
      <w:tr w:rsidR="0000007A" w:rsidRPr="00627516" w14:paraId="05B60576" w14:textId="77777777" w:rsidTr="002E33D3">
        <w:trPr>
          <w:trHeight w:val="70"/>
        </w:trPr>
        <w:tc>
          <w:tcPr>
            <w:tcW w:w="1234" w:type="pct"/>
          </w:tcPr>
          <w:p w14:paraId="0196A627" w14:textId="77777777" w:rsidR="0000007A" w:rsidRPr="0062751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2751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FBF45A3" w:rsidR="0000007A" w:rsidRPr="00627516" w:rsidRDefault="004542C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27516">
              <w:rPr>
                <w:rFonts w:ascii="Arial" w:hAnsi="Arial" w:cs="Arial"/>
                <w:b/>
                <w:sz w:val="20"/>
                <w:szCs w:val="20"/>
                <w:lang w:val="en-GB"/>
              </w:rPr>
              <w:t>DIVERSITY ANALYSIS AND ESTABLISHMENT OF CORE SUBSETS OF HYACINTH BEAN COLLECTION OF BANGLADESH</w:t>
            </w:r>
          </w:p>
        </w:tc>
      </w:tr>
      <w:tr w:rsidR="00CF0BBB" w:rsidRPr="00627516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62751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2751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4A5987E" w:rsidR="00CF0BBB" w:rsidRPr="00627516" w:rsidRDefault="004542C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2751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77777777" w:rsidR="00D27A79" w:rsidRPr="00627516" w:rsidRDefault="00D27A79" w:rsidP="002E33D3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711"/>
        <w:gridCol w:w="8303"/>
        <w:gridCol w:w="7136"/>
      </w:tblGrid>
      <w:tr w:rsidR="00602F7D" w:rsidRPr="00627516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627516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27516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627516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627516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627516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627516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627516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627516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627516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627516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2751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627516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27516">
              <w:rPr>
                <w:rFonts w:ascii="Arial" w:hAnsi="Arial" w:cs="Arial"/>
                <w:lang w:val="en-GB"/>
              </w:rPr>
              <w:t>Author’s comment</w:t>
            </w:r>
            <w:r w:rsidR="001A1605" w:rsidRPr="0062751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627516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627516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627516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627516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627516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627516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627516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627516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627516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627516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627516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627516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27516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627516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627516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627516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627516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627516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627516">
              <w:rPr>
                <w:rFonts w:ascii="Arial" w:hAnsi="Arial" w:cs="Arial"/>
                <w:sz w:val="20"/>
                <w:szCs w:val="20"/>
                <w:lang w:val="en-GB"/>
              </w:rPr>
              <w:t xml:space="preserve">Please write </w:t>
            </w:r>
            <w:r w:rsidR="00C03A1D" w:rsidRPr="00627516">
              <w:rPr>
                <w:rFonts w:ascii="Arial" w:hAnsi="Arial" w:cs="Arial"/>
                <w:sz w:val="20"/>
                <w:szCs w:val="20"/>
                <w:lang w:val="en-GB"/>
              </w:rPr>
              <w:t xml:space="preserve">a </w:t>
            </w:r>
            <w:r w:rsidRPr="00627516">
              <w:rPr>
                <w:rFonts w:ascii="Arial" w:hAnsi="Arial" w:cs="Arial"/>
                <w:sz w:val="20"/>
                <w:szCs w:val="20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13E6C50" w:rsidR="00204D68" w:rsidRPr="00627516" w:rsidRDefault="00023FED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proofErr w:type="gramStart"/>
            <w:r w:rsidRPr="00627516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62751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very relevant for gene conservation and gene selection for pest resistant and potentially productive varieties</w:t>
            </w:r>
          </w:p>
        </w:tc>
        <w:tc>
          <w:tcPr>
            <w:tcW w:w="1687" w:type="pct"/>
          </w:tcPr>
          <w:p w14:paraId="1535EF2E" w14:textId="77777777" w:rsidR="0000007A" w:rsidRPr="00627516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627516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627516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27516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627516" w:rsidRDefault="00FB3DE3" w:rsidP="00FB3DE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27516">
              <w:rPr>
                <w:rFonts w:ascii="Arial" w:hAnsi="Arial" w:cs="Arial"/>
                <w:sz w:val="20"/>
                <w:szCs w:val="20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546B6468" w14:textId="77777777" w:rsidR="00D9392F" w:rsidRPr="00627516" w:rsidRDefault="00023FED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27516">
              <w:rPr>
                <w:rFonts w:ascii="Arial" w:hAnsi="Arial" w:cs="Arial"/>
                <w:sz w:val="20"/>
                <w:szCs w:val="20"/>
                <w:lang w:val="en-GB"/>
              </w:rPr>
              <w:t xml:space="preserve">Title doesn’t suit the content properly </w:t>
            </w:r>
          </w:p>
          <w:p w14:paraId="7E1456D1" w14:textId="3B328552" w:rsidR="00023FED" w:rsidRPr="00627516" w:rsidRDefault="00023FED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27516">
              <w:rPr>
                <w:rFonts w:ascii="Arial" w:hAnsi="Arial" w:cs="Arial"/>
                <w:sz w:val="20"/>
                <w:szCs w:val="20"/>
                <w:lang w:val="en-GB"/>
              </w:rPr>
              <w:t xml:space="preserve">It basically explained the “process for core subset constitution based on diversity </w:t>
            </w:r>
            <w:proofErr w:type="gramStart"/>
            <w:r w:rsidRPr="00627516">
              <w:rPr>
                <w:rFonts w:ascii="Arial" w:hAnsi="Arial" w:cs="Arial"/>
                <w:sz w:val="20"/>
                <w:szCs w:val="20"/>
                <w:lang w:val="en-GB"/>
              </w:rPr>
              <w:t>analysis  for</w:t>
            </w:r>
            <w:proofErr w:type="gramEnd"/>
            <w:r w:rsidRPr="00627516">
              <w:rPr>
                <w:rFonts w:ascii="Arial" w:hAnsi="Arial" w:cs="Arial"/>
                <w:sz w:val="20"/>
                <w:szCs w:val="20"/>
                <w:lang w:val="en-GB"/>
              </w:rPr>
              <w:t xml:space="preserve"> hyacinth bean in Bangladesh”</w:t>
            </w:r>
          </w:p>
        </w:tc>
        <w:tc>
          <w:tcPr>
            <w:tcW w:w="1687" w:type="pct"/>
          </w:tcPr>
          <w:p w14:paraId="6D538317" w14:textId="77777777" w:rsidR="001A1605" w:rsidRPr="00627516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627516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627516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27516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627516" w:rsidRDefault="00FB3DE3" w:rsidP="00FB3DE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27516">
              <w:rPr>
                <w:rFonts w:ascii="Arial" w:hAnsi="Arial" w:cs="Arial"/>
                <w:sz w:val="20"/>
                <w:szCs w:val="20"/>
                <w:lang w:val="en-GB"/>
              </w:rPr>
              <w:t>If your answer is No, please provide suggestions</w:t>
            </w:r>
          </w:p>
          <w:p w14:paraId="1D6A9888" w14:textId="77777777" w:rsidR="001A1605" w:rsidRPr="00627516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6B5D499E" w:rsidR="00D9392F" w:rsidRPr="00627516" w:rsidRDefault="00023FED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27516">
              <w:rPr>
                <w:rFonts w:ascii="Arial" w:hAnsi="Arial" w:cs="Arial"/>
                <w:sz w:val="20"/>
                <w:szCs w:val="20"/>
                <w:lang w:val="en-GB"/>
              </w:rPr>
              <w:t>No. I suggested some rewording in the text</w:t>
            </w:r>
          </w:p>
        </w:tc>
        <w:tc>
          <w:tcPr>
            <w:tcW w:w="1687" w:type="pct"/>
          </w:tcPr>
          <w:p w14:paraId="12286ADF" w14:textId="77777777" w:rsidR="001A1605" w:rsidRPr="00627516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627516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627516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27516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</w:t>
            </w:r>
            <w:proofErr w:type="gramStart"/>
            <w:r w:rsidRPr="00627516">
              <w:rPr>
                <w:rFonts w:ascii="Arial" w:hAnsi="Arial" w:cs="Arial"/>
                <w:b w:val="0"/>
                <w:bCs w:val="0"/>
                <w:lang w:val="en-GB"/>
              </w:rPr>
              <w:t>for</w:t>
            </w:r>
            <w:proofErr w:type="gramEnd"/>
            <w:r w:rsidRPr="00627516">
              <w:rPr>
                <w:rFonts w:ascii="Arial" w:hAnsi="Arial" w:cs="Arial"/>
                <w:b w:val="0"/>
                <w:bCs w:val="0"/>
                <w:lang w:val="en-GB"/>
              </w:rPr>
              <w:t xml:space="preserve"> </w:t>
            </w:r>
          </w:p>
          <w:p w14:paraId="54B1E4CA" w14:textId="77777777" w:rsidR="00FB3DE3" w:rsidRPr="00627516" w:rsidRDefault="00FB3DE3" w:rsidP="00FB3DE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27516">
              <w:rPr>
                <w:rFonts w:ascii="Arial" w:hAnsi="Arial" w:cs="Arial"/>
                <w:sz w:val="20"/>
                <w:szCs w:val="20"/>
                <w:lang w:val="en-GB"/>
              </w:rPr>
              <w:t>scholarly communications?</w:t>
            </w:r>
          </w:p>
          <w:p w14:paraId="47A2EE94" w14:textId="77777777" w:rsidR="00FB3DE3" w:rsidRPr="00627516" w:rsidRDefault="00FB3DE3" w:rsidP="00FB3DE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27516">
              <w:rPr>
                <w:rFonts w:ascii="Arial" w:hAnsi="Arial" w:cs="Arial"/>
                <w:sz w:val="20"/>
                <w:szCs w:val="20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492EB895" w:rsidR="00FB3DE3" w:rsidRPr="00627516" w:rsidRDefault="00B360DA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27516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87" w:type="pct"/>
          </w:tcPr>
          <w:p w14:paraId="45426CB4" w14:textId="77777777" w:rsidR="00FB3DE3" w:rsidRPr="00627516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627516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627516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27516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627516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627516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627516" w:rsidRDefault="005F184C" w:rsidP="005F18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27516">
              <w:rPr>
                <w:rFonts w:ascii="Arial" w:hAnsi="Arial" w:cs="Arial"/>
                <w:sz w:val="20"/>
                <w:szCs w:val="20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6C44033D" w14:textId="77777777" w:rsidR="004430CD" w:rsidRPr="00627516" w:rsidRDefault="00B360DA" w:rsidP="00B360D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27516">
              <w:rPr>
                <w:rFonts w:ascii="Arial" w:hAnsi="Arial" w:cs="Arial"/>
                <w:sz w:val="20"/>
                <w:szCs w:val="20"/>
                <w:lang w:val="en-GB"/>
              </w:rPr>
              <w:t>The introduction doesn’t state clearly the problem and objectives</w:t>
            </w:r>
          </w:p>
          <w:p w14:paraId="0D54B101" w14:textId="77777777" w:rsidR="00B360DA" w:rsidRPr="00627516" w:rsidRDefault="00B360DA" w:rsidP="00B360D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27516">
              <w:rPr>
                <w:rFonts w:ascii="Arial" w:hAnsi="Arial" w:cs="Arial"/>
                <w:sz w:val="20"/>
                <w:szCs w:val="20"/>
                <w:lang w:val="en-GB"/>
              </w:rPr>
              <w:t>Methodology is comprehensive</w:t>
            </w:r>
          </w:p>
          <w:p w14:paraId="5C0C3049" w14:textId="77777777" w:rsidR="00B360DA" w:rsidRPr="00627516" w:rsidRDefault="00B360DA" w:rsidP="00B360D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27516">
              <w:rPr>
                <w:rFonts w:ascii="Arial" w:hAnsi="Arial" w:cs="Arial"/>
                <w:sz w:val="20"/>
                <w:szCs w:val="20"/>
                <w:lang w:val="en-GB"/>
              </w:rPr>
              <w:t>Results are detailed but weak discussion of results</w:t>
            </w:r>
          </w:p>
          <w:p w14:paraId="6C6C44A3" w14:textId="77777777" w:rsidR="00B360DA" w:rsidRPr="00627516" w:rsidRDefault="00B360DA" w:rsidP="00B360D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27516">
              <w:rPr>
                <w:rFonts w:ascii="Arial" w:hAnsi="Arial" w:cs="Arial"/>
                <w:sz w:val="20"/>
                <w:szCs w:val="20"/>
                <w:lang w:val="en-GB"/>
              </w:rPr>
              <w:t>No conclusion stated</w:t>
            </w:r>
          </w:p>
          <w:p w14:paraId="5C93CB83" w14:textId="24D8DD40" w:rsidR="00B360DA" w:rsidRPr="00627516" w:rsidRDefault="00B360DA" w:rsidP="00B360D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27516">
              <w:rPr>
                <w:rFonts w:ascii="Arial" w:hAnsi="Arial" w:cs="Arial"/>
                <w:sz w:val="20"/>
                <w:szCs w:val="20"/>
                <w:lang w:val="en-GB"/>
              </w:rPr>
              <w:t>Bibliography is comprehensive</w:t>
            </w:r>
          </w:p>
        </w:tc>
        <w:tc>
          <w:tcPr>
            <w:tcW w:w="1687" w:type="pct"/>
          </w:tcPr>
          <w:p w14:paraId="2CF34645" w14:textId="77777777" w:rsidR="00FB3DE3" w:rsidRPr="00627516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627516" w14:paraId="60D1229B" w14:textId="77777777" w:rsidTr="002E33D3">
        <w:trPr>
          <w:trHeight w:val="808"/>
        </w:trPr>
        <w:tc>
          <w:tcPr>
            <w:tcW w:w="1350" w:type="pct"/>
            <w:noWrap/>
          </w:tcPr>
          <w:p w14:paraId="0077FDF8" w14:textId="77777777" w:rsidR="005F184C" w:rsidRPr="00627516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27516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627516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627516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</w:t>
            </w:r>
            <w:proofErr w:type="gramStart"/>
            <w:r w:rsidRPr="00627516">
              <w:rPr>
                <w:rFonts w:ascii="Arial" w:hAnsi="Arial" w:cs="Arial"/>
                <w:b w:val="0"/>
                <w:bCs w:val="0"/>
                <w:lang w:val="en-GB"/>
              </w:rPr>
              <w:t>proper,</w:t>
            </w:r>
            <w:proofErr w:type="gramEnd"/>
            <w:r w:rsidRPr="00627516">
              <w:rPr>
                <w:rFonts w:ascii="Arial" w:hAnsi="Arial" w:cs="Arial"/>
                <w:b w:val="0"/>
                <w:bCs w:val="0"/>
                <w:lang w:val="en-GB"/>
              </w:rPr>
              <w:t xml:space="preserve"> </w:t>
            </w:r>
          </w:p>
          <w:p w14:paraId="1656CFCA" w14:textId="77777777" w:rsidR="005F184C" w:rsidRPr="00627516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27516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627516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627516" w:rsidRDefault="005F184C" w:rsidP="005F18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27516">
              <w:rPr>
                <w:rFonts w:ascii="Arial" w:hAnsi="Arial" w:cs="Arial"/>
                <w:sz w:val="20"/>
                <w:szCs w:val="20"/>
                <w:lang w:val="en-GB"/>
              </w:rPr>
              <w:t>If you have any suggestion</w:t>
            </w:r>
            <w:r w:rsidR="00C03A1D" w:rsidRPr="00627516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627516">
              <w:rPr>
                <w:rFonts w:ascii="Arial" w:hAnsi="Arial" w:cs="Arial"/>
                <w:sz w:val="20"/>
                <w:szCs w:val="20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3BC7836C" w:rsidR="005F184C" w:rsidRPr="00627516" w:rsidRDefault="00B360DA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27516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87" w:type="pct"/>
          </w:tcPr>
          <w:p w14:paraId="2ABAF18B" w14:textId="77777777" w:rsidR="005F184C" w:rsidRPr="00627516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021315E" w14:textId="77777777" w:rsidR="00D9392F" w:rsidRPr="00627516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91"/>
        <w:gridCol w:w="7136"/>
        <w:gridCol w:w="7123"/>
      </w:tblGrid>
      <w:tr w:rsidR="002F436A" w:rsidRPr="00627516" w14:paraId="12001FD9" w14:textId="77777777" w:rsidTr="002E33D3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51060" w14:textId="77777777" w:rsidR="002F436A" w:rsidRPr="00627516" w:rsidRDefault="002F436A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27516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27516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F12096B" w14:textId="77777777" w:rsidR="002F436A" w:rsidRPr="00627516" w:rsidRDefault="002F436A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2F436A" w:rsidRPr="00627516" w14:paraId="0C369E8B" w14:textId="77777777" w:rsidTr="002E33D3">
        <w:tc>
          <w:tcPr>
            <w:tcW w:w="1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D2705F" w14:textId="77777777" w:rsidR="002F436A" w:rsidRPr="00627516" w:rsidRDefault="002F436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2DAA42" w14:textId="77777777" w:rsidR="002F436A" w:rsidRPr="00627516" w:rsidRDefault="002F436A">
            <w:pPr>
              <w:spacing w:line="276" w:lineRule="auto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62751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E94CDD" w14:textId="77777777" w:rsidR="002F436A" w:rsidRPr="00627516" w:rsidRDefault="002F436A">
            <w:pPr>
              <w:spacing w:line="276" w:lineRule="auto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62751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627516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627516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2F436A" w:rsidRPr="00627516" w14:paraId="1A728E42" w14:textId="77777777" w:rsidTr="002E33D3">
        <w:trPr>
          <w:trHeight w:val="890"/>
        </w:trPr>
        <w:tc>
          <w:tcPr>
            <w:tcW w:w="1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CEF53" w14:textId="77777777" w:rsidR="002F436A" w:rsidRPr="00627516" w:rsidRDefault="002F436A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627516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C25F8CD" w14:textId="77777777" w:rsidR="002F436A" w:rsidRPr="00627516" w:rsidRDefault="002F436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C6AC6A" w14:textId="77777777" w:rsidR="002F436A" w:rsidRPr="00627516" w:rsidRDefault="002F436A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2751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2751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2751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BD10D1D" w14:textId="77777777" w:rsidR="002F436A" w:rsidRPr="00627516" w:rsidRDefault="002F436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DF0EAA0" w14:textId="77777777" w:rsidR="002F436A" w:rsidRPr="00627516" w:rsidRDefault="002F436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65D4D6" w14:textId="77777777" w:rsidR="002F436A" w:rsidRPr="00627516" w:rsidRDefault="002F436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3A31858" w14:textId="77777777" w:rsidR="002F436A" w:rsidRPr="00627516" w:rsidRDefault="002F436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2E9B286" w14:textId="77777777" w:rsidR="002F436A" w:rsidRPr="00627516" w:rsidRDefault="002F436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37C829B5" w14:textId="77777777" w:rsidR="002F436A" w:rsidRPr="00627516" w:rsidRDefault="002F436A" w:rsidP="002F436A">
      <w:pPr>
        <w:rPr>
          <w:rFonts w:ascii="Arial" w:hAnsi="Arial" w:cs="Arial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960"/>
        <w:gridCol w:w="15190"/>
      </w:tblGrid>
      <w:tr w:rsidR="002F436A" w:rsidRPr="00627516" w14:paraId="5852EDC4" w14:textId="77777777" w:rsidTr="002E33D3">
        <w:tc>
          <w:tcPr>
            <w:tcW w:w="5000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EE2813" w14:textId="77777777" w:rsidR="002F436A" w:rsidRPr="002E33D3" w:rsidRDefault="002F436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E33D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468430DA" w14:textId="77777777" w:rsidR="002F436A" w:rsidRPr="00627516" w:rsidRDefault="002F436A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2F436A" w:rsidRPr="00627516" w14:paraId="01BBA91D" w14:textId="77777777" w:rsidTr="002E33D3">
        <w:trPr>
          <w:trHeight w:val="77"/>
        </w:trPr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78587D" w14:textId="77777777" w:rsidR="002F436A" w:rsidRPr="00627516" w:rsidRDefault="002F436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27516">
              <w:rPr>
                <w:rFonts w:ascii="Arial" w:hAnsi="Arial" w:cs="Arial"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E7768C" w14:textId="2C0C2168" w:rsidR="002F436A" w:rsidRPr="00627516" w:rsidRDefault="002E33D3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2E33D3">
              <w:rPr>
                <w:rFonts w:ascii="Arial" w:hAnsi="Arial" w:cs="Arial"/>
                <w:b/>
                <w:bCs/>
                <w:sz w:val="20"/>
                <w:szCs w:val="20"/>
              </w:rPr>
              <w:t>Lako</w:t>
            </w:r>
            <w:proofErr w:type="spellEnd"/>
            <w:r w:rsidRPr="002E33D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E33D3">
              <w:rPr>
                <w:rFonts w:ascii="Arial" w:hAnsi="Arial" w:cs="Arial"/>
                <w:b/>
                <w:bCs/>
                <w:sz w:val="20"/>
                <w:szCs w:val="20"/>
              </w:rPr>
              <w:t>Mbouendeu</w:t>
            </w:r>
            <w:proofErr w:type="spellEnd"/>
            <w:r w:rsidRPr="002E33D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tephane</w:t>
            </w:r>
          </w:p>
        </w:tc>
      </w:tr>
      <w:tr w:rsidR="002F436A" w:rsidRPr="00627516" w14:paraId="290D0C5D" w14:textId="77777777" w:rsidTr="002E33D3">
        <w:trPr>
          <w:trHeight w:val="77"/>
        </w:trPr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536AC2" w14:textId="77777777" w:rsidR="002F436A" w:rsidRPr="00627516" w:rsidRDefault="002F436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27516">
              <w:rPr>
                <w:rFonts w:ascii="Arial" w:hAnsi="Arial" w:cs="Arial"/>
                <w:sz w:val="20"/>
                <w:szCs w:val="20"/>
                <w:lang w:val="en-GB"/>
              </w:rPr>
              <w:t>Department, University &amp; Country</w:t>
            </w:r>
          </w:p>
        </w:tc>
        <w:tc>
          <w:tcPr>
            <w:tcW w:w="3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34C8F" w14:textId="3988A23D" w:rsidR="002F436A" w:rsidRPr="00627516" w:rsidRDefault="002E33D3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E33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ameroon</w:t>
            </w:r>
          </w:p>
        </w:tc>
      </w:tr>
    </w:tbl>
    <w:p w14:paraId="74A01822" w14:textId="77777777" w:rsidR="002F436A" w:rsidRPr="00627516" w:rsidRDefault="002F436A" w:rsidP="002F436A">
      <w:pPr>
        <w:rPr>
          <w:rFonts w:ascii="Arial" w:hAnsi="Arial" w:cs="Arial"/>
          <w:sz w:val="20"/>
          <w:szCs w:val="20"/>
        </w:rPr>
      </w:pPr>
    </w:p>
    <w:p w14:paraId="746FBA23" w14:textId="77777777" w:rsidR="00D9392F" w:rsidRPr="00627516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bookmarkStart w:id="0" w:name="_GoBack"/>
      <w:bookmarkEnd w:id="0"/>
    </w:p>
    <w:sectPr w:rsidR="00D9392F" w:rsidRPr="00627516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BCE843" w14:textId="77777777" w:rsidR="003D2038" w:rsidRPr="0000007A" w:rsidRDefault="003D2038" w:rsidP="0099583E">
      <w:r>
        <w:separator/>
      </w:r>
    </w:p>
  </w:endnote>
  <w:endnote w:type="continuationSeparator" w:id="0">
    <w:p w14:paraId="29BBFA00" w14:textId="77777777" w:rsidR="003D2038" w:rsidRPr="0000007A" w:rsidRDefault="003D203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067A8A" w14:textId="77777777" w:rsidR="003D2038" w:rsidRPr="0000007A" w:rsidRDefault="003D2038" w:rsidP="0099583E">
      <w:r>
        <w:separator/>
      </w:r>
    </w:p>
  </w:footnote>
  <w:footnote w:type="continuationSeparator" w:id="0">
    <w:p w14:paraId="5FF409C0" w14:textId="77777777" w:rsidR="003D2038" w:rsidRPr="0000007A" w:rsidRDefault="003D203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3FED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3F4F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2A38"/>
    <w:rsid w:val="002D4615"/>
    <w:rsid w:val="002D60EF"/>
    <w:rsid w:val="002E10DF"/>
    <w:rsid w:val="002E1211"/>
    <w:rsid w:val="002E2339"/>
    <w:rsid w:val="002E33D3"/>
    <w:rsid w:val="002E5C81"/>
    <w:rsid w:val="002E6D86"/>
    <w:rsid w:val="002E7787"/>
    <w:rsid w:val="002F436A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2038"/>
    <w:rsid w:val="003E746A"/>
    <w:rsid w:val="00401C12"/>
    <w:rsid w:val="0042465A"/>
    <w:rsid w:val="00435B36"/>
    <w:rsid w:val="00442B24"/>
    <w:rsid w:val="004430CD"/>
    <w:rsid w:val="0044519B"/>
    <w:rsid w:val="00452F40"/>
    <w:rsid w:val="004542CB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12594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1120"/>
    <w:rsid w:val="00602F7D"/>
    <w:rsid w:val="00605952"/>
    <w:rsid w:val="00620677"/>
    <w:rsid w:val="00624032"/>
    <w:rsid w:val="00626025"/>
    <w:rsid w:val="00627516"/>
    <w:rsid w:val="006311A1"/>
    <w:rsid w:val="006403FD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11D6"/>
    <w:rsid w:val="007A62F8"/>
    <w:rsid w:val="007B1099"/>
    <w:rsid w:val="007B54A4"/>
    <w:rsid w:val="007C6CDF"/>
    <w:rsid w:val="007D0246"/>
    <w:rsid w:val="007F5873"/>
    <w:rsid w:val="007F70D9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1E1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3E9A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049D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60DA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5EE1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57EBE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B7F6E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3D2B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3E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68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urrent-research-progress-in-agricultural-scienc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30</Words>
  <Characters>1881</Characters>
  <Application>Microsoft Office Word</Application>
  <DocSecurity>0</DocSecurity>
  <Lines>15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20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72</cp:lastModifiedBy>
  <cp:revision>49</cp:revision>
  <dcterms:created xsi:type="dcterms:W3CDTF">2023-08-30T09:21:00Z</dcterms:created>
  <dcterms:modified xsi:type="dcterms:W3CDTF">2025-02-18T12:40:00Z</dcterms:modified>
</cp:coreProperties>
</file>